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D08E0A6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e</w:t>
      </w:r>
      <w:r w:rsidR="006C53EE">
        <w:rPr>
          <w:sz w:val="24"/>
          <w:szCs w:val="24"/>
          <w:lang w:val="en-GB"/>
        </w:rPr>
        <w:t xml:space="preserve">w </w:t>
      </w:r>
      <w:r w:rsidR="00A50421">
        <w:rPr>
          <w:sz w:val="24"/>
          <w:szCs w:val="24"/>
          <w:lang w:val="en-GB"/>
        </w:rPr>
        <w:t>Mexico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6CA21A7B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>within 3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EBA341" w14:textId="77777777" w:rsidR="008E317F" w:rsidRDefault="008E317F" w:rsidP="00CB37D9">
      <w:pPr>
        <w:spacing w:after="0" w:line="240" w:lineRule="auto"/>
      </w:pPr>
      <w:r>
        <w:separator/>
      </w:r>
    </w:p>
  </w:endnote>
  <w:endnote w:type="continuationSeparator" w:id="0">
    <w:p w14:paraId="6E11CC99" w14:textId="77777777" w:rsidR="008E317F" w:rsidRDefault="008E317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17F547" w14:textId="77777777" w:rsidR="001E76D9" w:rsidRDefault="001E76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00697AB" w:rsidR="00CB37D9" w:rsidRPr="001E76D9" w:rsidRDefault="00CB37D9" w:rsidP="001E76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39FBCE" w14:textId="77777777" w:rsidR="001E76D9" w:rsidRDefault="001E76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82560E" w14:textId="77777777" w:rsidR="008E317F" w:rsidRDefault="008E317F" w:rsidP="00CB37D9">
      <w:pPr>
        <w:spacing w:after="0" w:line="240" w:lineRule="auto"/>
      </w:pPr>
      <w:r>
        <w:separator/>
      </w:r>
    </w:p>
  </w:footnote>
  <w:footnote w:type="continuationSeparator" w:id="0">
    <w:p w14:paraId="7AE61042" w14:textId="77777777" w:rsidR="008E317F" w:rsidRDefault="008E317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6C684" w14:textId="77777777" w:rsidR="001E76D9" w:rsidRDefault="001E76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EEE08F3" w:rsidR="00AD6FC0" w:rsidRPr="001E76D9" w:rsidRDefault="00AD6FC0" w:rsidP="001E76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738A6" w14:textId="77777777" w:rsidR="001E76D9" w:rsidRDefault="001E76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E76D9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E317F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0421"/>
    <w:rsid w:val="00A56F25"/>
    <w:rsid w:val="00A972B4"/>
    <w:rsid w:val="00AC0C4D"/>
    <w:rsid w:val="00AD6FC0"/>
    <w:rsid w:val="00B267D5"/>
    <w:rsid w:val="00B32A3C"/>
    <w:rsid w:val="00BC0F62"/>
    <w:rsid w:val="00BF3DA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7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